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6B1CE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6B1C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6B1C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6B1C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6B1C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6B1C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6B1CE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1</w:t>
      </w:r>
      <w:r w:rsidR="006B1CE0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2</w:t>
      </w:r>
      <w:r w:rsidR="006B1CE0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3</w:t>
      </w:r>
      <w:r w:rsidR="006B1CE0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95A5A42" w:rsidR="007C2471" w:rsidRDefault="00647591" w:rsidP="007C2471">
      <w:pPr>
        <w:keepNext/>
        <w:jc w:val="center"/>
      </w:pPr>
      <w:r>
        <w:rPr>
          <w:noProof/>
        </w:rPr>
        <w:drawing>
          <wp:inline distT="0" distB="0" distL="0" distR="0" wp14:anchorId="0A456D59" wp14:editId="41BDD18B">
            <wp:extent cx="5400040" cy="2910205"/>
            <wp:effectExtent l="0" t="0" r="0" b="4445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9C2BCE6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  <w:r w:rsidR="00647591">
              <w:t>.</w:t>
            </w:r>
          </w:p>
          <w:p w14:paraId="29CEB57E" w14:textId="2ED58A37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  <w:r w:rsidR="00647591">
              <w:t>.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51241E78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  <w:r w:rsidR="00647591">
              <w:t>.</w:t>
            </w:r>
          </w:p>
          <w:p w14:paraId="65CB98F4" w14:textId="71B1CE2A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  <w:r w:rsidR="00647591">
              <w:t>.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5</w:t>
      </w:r>
      <w:r w:rsidR="006B1CE0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77777777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logado no sistema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93E7B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7A0886">
              <w:t xml:space="preserve"> e todos os campos estão preenchidos.</w:t>
            </w:r>
          </w:p>
          <w:p w14:paraId="31F463A5" w14:textId="228C9709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cadastro do acessório.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73BAE764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7A0886">
              <w:t xml:space="preserve"> e os campos obrigatórios não estão preenchidos.</w:t>
            </w:r>
          </w:p>
          <w:p w14:paraId="4CC6AA4C" w14:textId="46DA8E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cadastro do acessório.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Caption"/>
        <w:spacing w:before="120"/>
        <w:rPr>
          <w:noProof/>
        </w:rPr>
      </w:pPr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5</w:t>
      </w:r>
      <w:r w:rsidR="006B1CE0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Caption"/>
        <w:spacing w:before="120"/>
        <w:rPr>
          <w:noProof/>
        </w:rPr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10F7CC06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B780A">
              <w:t>Pesquisar veículo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1CAD9DDF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 logado no sistema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4D3F02AA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  <w:r w:rsidR="00647591">
              <w:t>.</w:t>
            </w:r>
          </w:p>
          <w:p w14:paraId="7E1440B2" w14:textId="055612B2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bloqueio do locatário</w:t>
            </w:r>
            <w:r w:rsidR="00647591">
              <w:t>.</w:t>
            </w:r>
          </w:p>
          <w:p w14:paraId="6A02DB1B" w14:textId="5454D569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A0886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5217EF75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está bloqueado</w:t>
            </w:r>
            <w:r w:rsidR="00647591">
              <w:t>.</w:t>
            </w:r>
          </w:p>
          <w:p w14:paraId="68EC8726" w14:textId="7B4A4F91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desbloqueio do locatário</w:t>
            </w:r>
            <w:r w:rsidR="00647591">
              <w:t>.</w:t>
            </w:r>
          </w:p>
          <w:p w14:paraId="5509A7E0" w14:textId="7D5D3D8F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</w:t>
            </w:r>
            <w:r w:rsidR="007A0886">
              <w:t xml:space="preserve"> será desbloqueado</w:t>
            </w:r>
            <w:r w:rsidR="00F27410">
              <w:t>.</w:t>
            </w:r>
          </w:p>
        </w:tc>
      </w:tr>
    </w:tbl>
    <w:p w14:paraId="5FF1C847" w14:textId="77777777" w:rsidR="0030766E" w:rsidRDefault="0030766E" w:rsidP="0030766E">
      <w:pPr>
        <w:pStyle w:val="Caption"/>
        <w:spacing w:before="120"/>
        <w:rPr>
          <w:noProof/>
        </w:rPr>
      </w:pPr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5</w:t>
      </w:r>
      <w:r w:rsidR="006B1CE0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6F1D177D" w:rsidR="00217617" w:rsidRPr="00C81CF6" w:rsidRDefault="00C81CF6" w:rsidP="00217617">
      <w:pPr>
        <w:pStyle w:val="CorpodeTexto"/>
        <w:rPr>
          <w:b/>
          <w:bCs/>
        </w:rPr>
      </w:pPr>
      <w:r>
        <w:tab/>
      </w:r>
      <w:r w:rsidRPr="00C81CF6">
        <w:rPr>
          <w:b/>
          <w:bCs/>
          <w:color w:val="FF0000"/>
        </w:rPr>
        <w:t>Previsão da SP3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718677B2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78AC3CE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B9CB7D9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4EAADAE7" w14:textId="77777777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Controlar acesso dos locatários</w:t>
            </w:r>
          </w:p>
        </w:tc>
      </w:tr>
      <w:tr w:rsidR="008B780A" w14:paraId="38AFF5F0" w14:textId="77777777" w:rsidTr="008A720B">
        <w:tc>
          <w:tcPr>
            <w:tcW w:w="1182" w:type="dxa"/>
            <w:vMerge w:val="restart"/>
            <w:vAlign w:val="center"/>
          </w:tcPr>
          <w:p w14:paraId="1645B0D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A9DD3A4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63CD0282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AE61D74" w14:textId="34DD6B97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 logado no sistema</w:t>
            </w:r>
          </w:p>
          <w:p w14:paraId="7904B804" w14:textId="24A2B3AD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Pesquisar veículos</w:t>
            </w:r>
          </w:p>
          <w:p w14:paraId="4514593B" w14:textId="3449E4D2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Verificar disponibilidade dos veículos</w:t>
            </w:r>
          </w:p>
        </w:tc>
      </w:tr>
      <w:tr w:rsidR="008B780A" w14:paraId="1088A522" w14:textId="77777777" w:rsidTr="008A720B">
        <w:tc>
          <w:tcPr>
            <w:tcW w:w="1182" w:type="dxa"/>
            <w:vMerge/>
            <w:vAlign w:val="center"/>
          </w:tcPr>
          <w:p w14:paraId="517AD94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0EEFBAB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39BEC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158318F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F71F1F1" w14:textId="732BD8E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515BB731" w14:textId="4F290183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468FAA64" w14:textId="1B34AEF7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8B780A" w14:paraId="27110A7E" w14:textId="77777777" w:rsidTr="008A720B">
        <w:tc>
          <w:tcPr>
            <w:tcW w:w="1182" w:type="dxa"/>
            <w:vMerge/>
            <w:vAlign w:val="center"/>
          </w:tcPr>
          <w:p w14:paraId="6533C4E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E1654B9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9BCFF86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A361A4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0E59FA1" w14:textId="189B5C68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4429AF2A" w14:textId="6C97DA37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0E31C9A2" w14:textId="07373924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53CC57E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5</w:t>
      </w:r>
      <w:r w:rsidR="006B1CE0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28243355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1E0104DC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8B780A" w:rsidRPr="00821815" w14:paraId="05A388E1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FD1FB54" w14:textId="48ED2DD9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</w:tc>
      </w:tr>
      <w:tr w:rsidR="008B780A" w14:paraId="37A364BD" w14:textId="77777777" w:rsidTr="008A720B">
        <w:tc>
          <w:tcPr>
            <w:tcW w:w="1182" w:type="dxa"/>
            <w:vMerge w:val="restart"/>
            <w:vAlign w:val="center"/>
          </w:tcPr>
          <w:p w14:paraId="6DC6DE8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153C321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057173A0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C6D8229" w14:textId="25E6F5AF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 logado no sistema</w:t>
            </w:r>
          </w:p>
          <w:p w14:paraId="40275DB5" w14:textId="2AB85599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  <w:p w14:paraId="4142B841" w14:textId="552FE721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647591">
              <w:t xml:space="preserve">Reserva </w:t>
            </w:r>
            <w:r>
              <w:t>um veículo</w:t>
            </w:r>
          </w:p>
        </w:tc>
      </w:tr>
      <w:tr w:rsidR="008B780A" w14:paraId="3B8F7687" w14:textId="77777777" w:rsidTr="008A720B">
        <w:tc>
          <w:tcPr>
            <w:tcW w:w="1182" w:type="dxa"/>
            <w:vMerge/>
            <w:vAlign w:val="center"/>
          </w:tcPr>
          <w:p w14:paraId="125C794F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A68C97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06C3BE0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341AAA3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5354" w:type="dxa"/>
          </w:tcPr>
          <w:p w14:paraId="293BFF47" w14:textId="2E297340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DBD10A2" w14:textId="403E394F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</w:p>
          <w:p w14:paraId="59340422" w14:textId="23F9C66E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</w:p>
        </w:tc>
      </w:tr>
      <w:tr w:rsidR="008B780A" w14:paraId="16981152" w14:textId="77777777" w:rsidTr="008A720B">
        <w:tc>
          <w:tcPr>
            <w:tcW w:w="1182" w:type="dxa"/>
            <w:vMerge/>
            <w:vAlign w:val="center"/>
          </w:tcPr>
          <w:p w14:paraId="09C2DB49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63228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D2FCEC2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E1BDA25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5D8C85F8" w14:textId="704BB8B4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2FC74B3" w14:textId="748A39B1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</w:p>
          <w:p w14:paraId="5A15EFA9" w14:textId="2292CB33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</w:p>
        </w:tc>
      </w:tr>
    </w:tbl>
    <w:p w14:paraId="62DD31FB" w14:textId="77777777" w:rsidR="008B780A" w:rsidRDefault="008B780A" w:rsidP="008B780A">
      <w:pPr>
        <w:pStyle w:val="Caption"/>
        <w:spacing w:before="120"/>
        <w:rPr>
          <w:noProof/>
        </w:rPr>
      </w:pPr>
      <w:r>
        <w:t xml:space="preserve">Figura </w:t>
      </w:r>
      <w:r w:rsidR="006B1CE0">
        <w:fldChar w:fldCharType="begin"/>
      </w:r>
      <w:r w:rsidR="006B1CE0">
        <w:instrText xml:space="preserve"> SEQ Figura \* ARABIC </w:instrText>
      </w:r>
      <w:r w:rsidR="006B1CE0">
        <w:fldChar w:fldCharType="separate"/>
      </w:r>
      <w:r>
        <w:rPr>
          <w:noProof/>
        </w:rPr>
        <w:t>5</w:t>
      </w:r>
      <w:r w:rsidR="006B1CE0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51851F34" w:rsidR="0089163D" w:rsidRDefault="00B12848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B4ABCBA" wp14:editId="18ED047B">
                  <wp:extent cx="5261850" cy="44005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2945" cy="4409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0" w:name="_Toc96277162"/>
      <w:bookmarkStart w:id="21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08CBD" w14:textId="77777777" w:rsidR="006B1CE0" w:rsidRDefault="006B1CE0" w:rsidP="004E16B3">
      <w:pPr>
        <w:spacing w:after="0" w:line="240" w:lineRule="auto"/>
      </w:pPr>
      <w:r>
        <w:separator/>
      </w:r>
    </w:p>
  </w:endnote>
  <w:endnote w:type="continuationSeparator" w:id="0">
    <w:p w14:paraId="300FF9C3" w14:textId="77777777" w:rsidR="006B1CE0" w:rsidRDefault="006B1CE0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</w:t>
    </w:r>
    <w:r w:rsidR="0021748F" w:rsidRPr="0021748F">
      <w:t>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ED7DF" w14:textId="77777777" w:rsidR="006B1CE0" w:rsidRDefault="006B1CE0" w:rsidP="004E16B3">
      <w:pPr>
        <w:spacing w:after="0" w:line="240" w:lineRule="auto"/>
      </w:pPr>
      <w:r>
        <w:separator/>
      </w:r>
    </w:p>
  </w:footnote>
  <w:footnote w:type="continuationSeparator" w:id="0">
    <w:p w14:paraId="5DEA104E" w14:textId="77777777" w:rsidR="006B1CE0" w:rsidRDefault="006B1CE0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1007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12</Pages>
  <Words>1322</Words>
  <Characters>7145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8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21</cp:revision>
  <dcterms:created xsi:type="dcterms:W3CDTF">2022-03-10T13:31:00Z</dcterms:created>
  <dcterms:modified xsi:type="dcterms:W3CDTF">2022-05-26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